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7CB34B" w14:textId="10EE551D" w:rsidR="008B3A21" w:rsidRPr="00ED4EEC" w:rsidRDefault="008055D6" w:rsidP="00E2493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(SDC 2) </w:t>
      </w:r>
      <w:r w:rsidR="008B3A21" w:rsidRPr="00ED4EEC">
        <w:rPr>
          <w:rFonts w:ascii="Times New Roman" w:hAnsi="Times New Roman" w:cs="Times New Roman"/>
          <w:b/>
          <w:bCs/>
          <w:sz w:val="24"/>
          <w:szCs w:val="24"/>
        </w:rPr>
        <w:t>Table S2.</w:t>
      </w:r>
      <w:r w:rsidR="008B3A21" w:rsidRPr="00ED4EEC">
        <w:rPr>
          <w:rFonts w:ascii="Times New Roman" w:hAnsi="Times New Roman" w:cs="Times New Roman"/>
          <w:sz w:val="24"/>
          <w:szCs w:val="24"/>
        </w:rPr>
        <w:t xml:space="preserve"> Study characteristics: treatment stage, sample size, exercise prescription, adherence, attendance, compliance and outcomes assessed.</w:t>
      </w:r>
    </w:p>
    <w:tbl>
      <w:tblPr>
        <w:tblStyle w:val="TableGrid"/>
        <w:tblW w:w="163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6"/>
        <w:gridCol w:w="1842"/>
        <w:gridCol w:w="1843"/>
        <w:gridCol w:w="2410"/>
        <w:gridCol w:w="2693"/>
        <w:gridCol w:w="1680"/>
        <w:gridCol w:w="2005"/>
        <w:gridCol w:w="2079"/>
      </w:tblGrid>
      <w:tr w:rsidR="008B3A21" w:rsidRPr="00ED4EEC" w14:paraId="0B26EA52" w14:textId="77777777" w:rsidTr="005E1409">
        <w:trPr>
          <w:jc w:val="center"/>
        </w:trPr>
        <w:tc>
          <w:tcPr>
            <w:tcW w:w="179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F72FD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uthor, year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F3450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Disease stag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AB723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reatment stage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4A421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Experimental design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D61B1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Exercise prescription and sample</w:t>
            </w:r>
          </w:p>
        </w:tc>
        <w:tc>
          <w:tcPr>
            <w:tcW w:w="16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DAE833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herence</w:t>
            </w:r>
          </w:p>
          <w:p w14:paraId="1E0ABD0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tendance</w:t>
            </w:r>
          </w:p>
          <w:p w14:paraId="1D0185F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pliance</w:t>
            </w:r>
          </w:p>
        </w:tc>
        <w:tc>
          <w:tcPr>
            <w:tcW w:w="20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7DFE5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verse events</w:t>
            </w:r>
          </w:p>
        </w:tc>
        <w:tc>
          <w:tcPr>
            <w:tcW w:w="20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93621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Outcomes</w:t>
            </w:r>
          </w:p>
        </w:tc>
      </w:tr>
      <w:tr w:rsidR="008B3A21" w:rsidRPr="00ED4EEC" w14:paraId="029820EC" w14:textId="77777777" w:rsidTr="005E1409">
        <w:trPr>
          <w:jc w:val="center"/>
        </w:trPr>
        <w:tc>
          <w:tcPr>
            <w:tcW w:w="179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EF7F6B8" w14:textId="74EB994A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Segal et al., 2009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9C0F41E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I-IV;</w:t>
            </w:r>
          </w:p>
          <w:p w14:paraId="3A6205B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Gleason Score: 6.7±0.9</w:t>
            </w:r>
          </w:p>
        </w:tc>
        <w:tc>
          <w:tcPr>
            <w:tcW w:w="184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D82A0D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adiotherapy;</w:t>
            </w:r>
          </w:p>
          <w:p w14:paraId="77602925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adiotherapy plus ADT</w:t>
            </w: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F176BA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21 randomised</w:t>
            </w:r>
          </w:p>
          <w:p w14:paraId="0088A44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vs. AT vs. UC</w:t>
            </w: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51318C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Resistance training</w:t>
            </w:r>
          </w:p>
          <w:p w14:paraId="18A9593E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=40, 3 sessions per week for 24 weeks performing 2 sets of 8-12 reps at 60-70% of 1-RM</w:t>
            </w:r>
          </w:p>
        </w:tc>
        <w:tc>
          <w:tcPr>
            <w:tcW w:w="16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3D1562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h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82.5%</w:t>
            </w:r>
          </w:p>
          <w:p w14:paraId="00E4232E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t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88.0%</w:t>
            </w:r>
          </w:p>
          <w:p w14:paraId="4B264C3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p: NR</w:t>
            </w:r>
          </w:p>
        </w:tc>
        <w:tc>
          <w:tcPr>
            <w:tcW w:w="20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7472B3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In the resistance training group, </w:t>
            </w:r>
            <w:proofErr w:type="gram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one man</w:t>
            </w:r>
            <w:proofErr w:type="gram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experienced chest pain during exercise.</w:t>
            </w:r>
          </w:p>
        </w:tc>
        <w:tc>
          <w:tcPr>
            <w:tcW w:w="2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051DE62" w14:textId="73DA7C62" w:rsidR="008B3A21" w:rsidRPr="00ED4EEC" w:rsidRDefault="00E33589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Body fat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7FCD23AC" w14:textId="71D17049" w:rsidR="008B3A21" w:rsidRPr="00ED4EEC" w:rsidRDefault="005E1409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ardiorespiratory fitne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7BDE880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hest press and leg press 1-RM;</w:t>
            </w:r>
          </w:p>
          <w:p w14:paraId="231548D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PSA</w:t>
            </w:r>
          </w:p>
        </w:tc>
      </w:tr>
      <w:tr w:rsidR="008B3A21" w:rsidRPr="00ED4EEC" w14:paraId="7458593F" w14:textId="77777777" w:rsidTr="005E1409">
        <w:trPr>
          <w:jc w:val="center"/>
        </w:trPr>
        <w:tc>
          <w:tcPr>
            <w:tcW w:w="179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133B5C8" w14:textId="10BB6C39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Galvão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et al., 2010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7D18E6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ocalised and nodal metastases;</w:t>
            </w:r>
          </w:p>
          <w:p w14:paraId="1D50E09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Gleason Score: 7.3</w:t>
            </w:r>
          </w:p>
        </w:tc>
        <w:tc>
          <w:tcPr>
            <w:tcW w:w="184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2C5765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</w:t>
            </w: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C5903B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7 randomised</w:t>
            </w:r>
          </w:p>
          <w:p w14:paraId="6DF0CB8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bined resistance and aerobic training vs. UC</w:t>
            </w: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9BD463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Combined resistance and aerobic training</w:t>
            </w:r>
          </w:p>
          <w:p w14:paraId="7D3BD17E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=29, 2 sessions per week for 12 weeks;</w:t>
            </w:r>
          </w:p>
          <w:p w14:paraId="7AE0D85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: 2-4 sets of 6-12RM</w:t>
            </w:r>
          </w:p>
          <w:p w14:paraId="1ED86E5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T: 15-20min at 65-80% HR</w:t>
            </w:r>
          </w:p>
        </w:tc>
        <w:tc>
          <w:tcPr>
            <w:tcW w:w="16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00D559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dh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96.6%</w:t>
            </w:r>
          </w:p>
          <w:p w14:paraId="4A989FB3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t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94.0%</w:t>
            </w:r>
          </w:p>
          <w:p w14:paraId="5C3371F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p: NR</w:t>
            </w:r>
          </w:p>
        </w:tc>
        <w:tc>
          <w:tcPr>
            <w:tcW w:w="20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CA7E5B3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o adverse events.</w:t>
            </w:r>
          </w:p>
        </w:tc>
        <w:tc>
          <w:tcPr>
            <w:tcW w:w="2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023DD1F" w14:textId="25BCA45D" w:rsidR="008B3A21" w:rsidRPr="00ED4EEC" w:rsidRDefault="00E33589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Body fat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Fat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runk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fat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ean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ppendicular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ean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4AE6A09D" w14:textId="29EE1CD2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00</w:t>
            </w:r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walk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6-m usual, fast and backwards walk, stair climb, </w:t>
            </w:r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>repeated sit-to-stand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0CAC834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hest press, leg press and seated row 1-RM;</w:t>
            </w:r>
          </w:p>
          <w:p w14:paraId="5134DEE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PSA</w:t>
            </w:r>
          </w:p>
        </w:tc>
      </w:tr>
      <w:tr w:rsidR="008B3A21" w:rsidRPr="00ED4EEC" w14:paraId="35ED2073" w14:textId="77777777" w:rsidTr="005E1409">
        <w:trPr>
          <w:jc w:val="center"/>
        </w:trPr>
        <w:tc>
          <w:tcPr>
            <w:tcW w:w="179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C64C676" w14:textId="3598AC0B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ourke et al., 2011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468DE" w:rsidRPr="00ED4EE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11E916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Gleason Score: 7±1.1</w:t>
            </w:r>
          </w:p>
        </w:tc>
        <w:tc>
          <w:tcPr>
            <w:tcW w:w="184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CBC217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</w:t>
            </w: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85C82E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0 randomised</w:t>
            </w:r>
          </w:p>
          <w:p w14:paraId="4017E73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Lifestyle intervention (combined resistance and aerobic training, nutrition advice, and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ome-based AT) vs. UC</w:t>
            </w: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00DDB0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Combined resistance and aerobic training</w:t>
            </w:r>
          </w:p>
          <w:p w14:paraId="5E98A8A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=25, 2 sessions per week for 12 weeks;</w:t>
            </w:r>
          </w:p>
          <w:p w14:paraId="218A29E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: 30min at 55-85% HR;</w:t>
            </w:r>
          </w:p>
          <w:p w14:paraId="4C75DDE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T: 2-4 sets</w:t>
            </w:r>
          </w:p>
        </w:tc>
        <w:tc>
          <w:tcPr>
            <w:tcW w:w="16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0CECB1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dh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84.0%</w:t>
            </w:r>
          </w:p>
          <w:p w14:paraId="7852524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t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95.2%</w:t>
            </w:r>
          </w:p>
          <w:p w14:paraId="092C341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p: 87.0%</w:t>
            </w:r>
          </w:p>
        </w:tc>
        <w:tc>
          <w:tcPr>
            <w:tcW w:w="20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FD7CB7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o adverse events.</w:t>
            </w:r>
          </w:p>
        </w:tc>
        <w:tc>
          <w:tcPr>
            <w:tcW w:w="2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4A4B3E0" w14:textId="46D5154C" w:rsidR="008B3A21" w:rsidRPr="00ED4EEC" w:rsidRDefault="00E33589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30s sit-to-stand repetition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0D955BB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BMI</w:t>
            </w:r>
          </w:p>
        </w:tc>
      </w:tr>
      <w:tr w:rsidR="008B3A21" w:rsidRPr="00ED4EEC" w14:paraId="59C0BD43" w14:textId="77777777" w:rsidTr="005E1409">
        <w:trPr>
          <w:jc w:val="center"/>
        </w:trPr>
        <w:tc>
          <w:tcPr>
            <w:tcW w:w="179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502BDDB" w14:textId="32D058D3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rmie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et al., 2013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468DE" w:rsidRPr="00ED4EE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53A71D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Gleason Score: 8.2</w:t>
            </w:r>
          </w:p>
        </w:tc>
        <w:tc>
          <w:tcPr>
            <w:tcW w:w="184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E2E4BE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Bone metastasis</w:t>
            </w: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122ADF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20 randomised</w:t>
            </w:r>
          </w:p>
          <w:p w14:paraId="5A79B14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plus home-based AT vs. UC</w:t>
            </w: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992E01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Resistance training</w:t>
            </w:r>
          </w:p>
          <w:p w14:paraId="62AA958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=10, 2 sessions per week for 12 weeks performing 2-4 sets of 8-12RM</w:t>
            </w:r>
          </w:p>
        </w:tc>
        <w:tc>
          <w:tcPr>
            <w:tcW w:w="16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5378CC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h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80.0%</w:t>
            </w:r>
          </w:p>
          <w:p w14:paraId="7F215AC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t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83.0%</w:t>
            </w:r>
          </w:p>
          <w:p w14:paraId="3DA3867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p: 93.2%</w:t>
            </w:r>
          </w:p>
        </w:tc>
        <w:tc>
          <w:tcPr>
            <w:tcW w:w="20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56B444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o adverse events.</w:t>
            </w:r>
          </w:p>
        </w:tc>
        <w:tc>
          <w:tcPr>
            <w:tcW w:w="2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F27FE1D" w14:textId="3FDC7ED8" w:rsidR="008B3A21" w:rsidRPr="00ED4EEC" w:rsidRDefault="00E33589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Body fat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Fat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runk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fat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ean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ppendicular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ean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7C4C6497" w14:textId="624C4250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walk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6-m usual and fast walk, </w:t>
            </w:r>
            <w:proofErr w:type="gramStart"/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>Timed</w:t>
            </w:r>
            <w:proofErr w:type="gramEnd"/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up-and-go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19BBEEB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eg extension 1-RM</w:t>
            </w:r>
          </w:p>
        </w:tc>
      </w:tr>
      <w:tr w:rsidR="008B3A21" w:rsidRPr="00ED4EEC" w14:paraId="661F3EF5" w14:textId="77777777" w:rsidTr="005E1409">
        <w:trPr>
          <w:jc w:val="center"/>
        </w:trPr>
        <w:tc>
          <w:tcPr>
            <w:tcW w:w="179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2299FAF" w14:textId="5AE6179C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Galvão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et al., 2014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21DFEF7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(RADAR trial)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6F186F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II-IV</w:t>
            </w:r>
          </w:p>
        </w:tc>
        <w:tc>
          <w:tcPr>
            <w:tcW w:w="184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AD44F9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Previous ADT and radiotherapy</w:t>
            </w: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DFDDF65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00 randomised</w:t>
            </w:r>
          </w:p>
          <w:p w14:paraId="6F6FFE7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Combined resistance and aerobic training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lus home-based AT vs. physical activity material</w:t>
            </w: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68297E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Combined resistance and aerobic training</w:t>
            </w:r>
          </w:p>
          <w:p w14:paraId="4B09CC2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=50, 2 sessions per week for 24 weeks</w:t>
            </w:r>
          </w:p>
          <w:p w14:paraId="51EB166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: 2-4 sets of 6-12RM</w:t>
            </w:r>
          </w:p>
          <w:p w14:paraId="42C7DD9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: 20-30min at 70-85% HR</w:t>
            </w:r>
          </w:p>
        </w:tc>
        <w:tc>
          <w:tcPr>
            <w:tcW w:w="16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88BBD3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dh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84.0%</w:t>
            </w:r>
          </w:p>
          <w:p w14:paraId="73E6FA5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t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77.0%</w:t>
            </w:r>
          </w:p>
          <w:p w14:paraId="7F1FA6A3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p: NR</w:t>
            </w:r>
          </w:p>
        </w:tc>
        <w:tc>
          <w:tcPr>
            <w:tcW w:w="20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C48A7E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One participant with pre-existing back pain elected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o cease the exercise program, as did one patient with a pre-existing knee injury.</w:t>
            </w:r>
          </w:p>
        </w:tc>
        <w:tc>
          <w:tcPr>
            <w:tcW w:w="2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A5F6B3F" w14:textId="61A961E5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</w:t>
            </w:r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>ody fat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>Fat mass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>Lean mass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ppendicular </w:t>
            </w:r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>lean mass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09A20743" w14:textId="3BC32D32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walk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>repeated sit-to-stand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27FD51B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hest press and leg extension 1-RM;</w:t>
            </w:r>
          </w:p>
          <w:p w14:paraId="3C355C35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PSA</w:t>
            </w:r>
          </w:p>
        </w:tc>
      </w:tr>
      <w:tr w:rsidR="008B3A21" w:rsidRPr="00ED4EEC" w14:paraId="4D0382B6" w14:textId="77777777" w:rsidTr="005E1409">
        <w:trPr>
          <w:jc w:val="center"/>
        </w:trPr>
        <w:tc>
          <w:tcPr>
            <w:tcW w:w="179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7BF37CF" w14:textId="72064A8E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ourke et al., 2014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468DE" w:rsidRPr="00ED4EE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DCCF53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R</w:t>
            </w:r>
          </w:p>
        </w:tc>
        <w:tc>
          <w:tcPr>
            <w:tcW w:w="184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AE8F45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</w:t>
            </w: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5F3470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00 randomised</w:t>
            </w:r>
          </w:p>
          <w:p w14:paraId="10F9076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ifestyle intervention (combined resistance and aerobic training, nutrition advice, and home-based AT)</w:t>
            </w:r>
          </w:p>
          <w:p w14:paraId="3C9DB9E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vs. UC</w:t>
            </w: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9F0E72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Combined resistance and aerobic training</w:t>
            </w:r>
          </w:p>
          <w:p w14:paraId="79E1552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n=50, 2 sessions per week </w:t>
            </w:r>
            <w:proofErr w:type="gram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during</w:t>
            </w:r>
            <w:proofErr w:type="gram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12 weeks;</w:t>
            </w:r>
          </w:p>
          <w:p w14:paraId="548DA98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: 30min at 55-75% of HR;</w:t>
            </w:r>
          </w:p>
          <w:p w14:paraId="59AD04B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: 2-4 sets of 8-12 reps at 60% of 1-RM</w:t>
            </w:r>
          </w:p>
        </w:tc>
        <w:tc>
          <w:tcPr>
            <w:tcW w:w="16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D99EF0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h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94.0%</w:t>
            </w:r>
          </w:p>
          <w:p w14:paraId="75742C5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t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94.0%</w:t>
            </w:r>
          </w:p>
          <w:p w14:paraId="04D52FE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p: NR</w:t>
            </w:r>
          </w:p>
        </w:tc>
        <w:tc>
          <w:tcPr>
            <w:tcW w:w="20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19AF91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o adverse events.</w:t>
            </w:r>
          </w:p>
        </w:tc>
        <w:tc>
          <w:tcPr>
            <w:tcW w:w="2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153018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BMI;</w:t>
            </w:r>
          </w:p>
          <w:p w14:paraId="586F9DB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PSA</w:t>
            </w:r>
          </w:p>
        </w:tc>
      </w:tr>
      <w:tr w:rsidR="008B3A21" w:rsidRPr="00ED4EEC" w14:paraId="5489DC66" w14:textId="77777777" w:rsidTr="005E1409">
        <w:trPr>
          <w:jc w:val="center"/>
        </w:trPr>
        <w:tc>
          <w:tcPr>
            <w:tcW w:w="179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ABA6BDE" w14:textId="6E2582DA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inter</w:t>
            </w:r>
            <w:r w:rsidR="00012441" w:rsidRPr="00ED4EEC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Stone et al., 2015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468DE" w:rsidRPr="00ED4EE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CC8DEC3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R</w:t>
            </w:r>
          </w:p>
        </w:tc>
        <w:tc>
          <w:tcPr>
            <w:tcW w:w="184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116EB1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; Chemotherapy; Radiotherapy; Bone metastasis</w:t>
            </w: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74645D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1 randomised</w:t>
            </w:r>
          </w:p>
          <w:p w14:paraId="4DF263E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Impact + RT plus home-based AT vs. home-based AT and FLX</w:t>
            </w: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6EF9F75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Impact + Resistance training</w:t>
            </w:r>
          </w:p>
          <w:p w14:paraId="11C5461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=29, 2 sessions per week for 48 weeks;</w:t>
            </w:r>
          </w:p>
          <w:p w14:paraId="581E9A2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Impact: 50 two-footed jumps from the ground with weighted vests</w:t>
            </w:r>
          </w:p>
          <w:p w14:paraId="290B993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: 1-3 sets of 8-12RM</w:t>
            </w:r>
          </w:p>
        </w:tc>
        <w:tc>
          <w:tcPr>
            <w:tcW w:w="16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D009EEE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h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82.8%</w:t>
            </w:r>
          </w:p>
          <w:p w14:paraId="5BDDD7C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t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83.0%</w:t>
            </w:r>
          </w:p>
          <w:p w14:paraId="68AC5D9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p: NR</w:t>
            </w:r>
          </w:p>
        </w:tc>
        <w:tc>
          <w:tcPr>
            <w:tcW w:w="20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78F315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o adverse events.</w:t>
            </w:r>
          </w:p>
        </w:tc>
        <w:tc>
          <w:tcPr>
            <w:tcW w:w="2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B649506" w14:textId="607B1A9C" w:rsidR="008B3A21" w:rsidRPr="00ED4EEC" w:rsidRDefault="00E33589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0"/>
                <w:lang w:val="en-US"/>
              </w:rPr>
              <w:t>Repeated sit-to-stand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2CB5C66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hest press and leg press 1-RM</w:t>
            </w:r>
          </w:p>
        </w:tc>
      </w:tr>
      <w:tr w:rsidR="008B3A21" w:rsidRPr="00ED4EEC" w14:paraId="103E59B0" w14:textId="77777777" w:rsidTr="005E1409">
        <w:trPr>
          <w:jc w:val="center"/>
        </w:trPr>
        <w:tc>
          <w:tcPr>
            <w:tcW w:w="179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7D9139D" w14:textId="6B1DDBD6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rmie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et al., 2015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468DE" w:rsidRPr="00ED4EE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DD250B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Gleason Score: 7.5</w:t>
            </w:r>
          </w:p>
        </w:tc>
        <w:tc>
          <w:tcPr>
            <w:tcW w:w="184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86F5EC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; Chemotherapy; Radiotherapy</w:t>
            </w: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3942AD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63 randomised</w:t>
            </w:r>
          </w:p>
          <w:p w14:paraId="063C9AE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bined resistance and aerobic training plus home-based AT vs. UC</w:t>
            </w: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E0F621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Combined resistance and aerobic training</w:t>
            </w:r>
          </w:p>
          <w:p w14:paraId="0F33D65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=32, 2 sessions per week for 12 weeks;</w:t>
            </w:r>
          </w:p>
          <w:p w14:paraId="52B29F5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: 20-30min at 70-85% HR;</w:t>
            </w:r>
          </w:p>
          <w:p w14:paraId="2997E7B5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: 1-4 sets of 6-12RM</w:t>
            </w:r>
          </w:p>
        </w:tc>
        <w:tc>
          <w:tcPr>
            <w:tcW w:w="16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3A0E47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h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93.8%</w:t>
            </w:r>
          </w:p>
          <w:p w14:paraId="0E68AD2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t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96.2%</w:t>
            </w:r>
          </w:p>
          <w:p w14:paraId="60C76C6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p: NR</w:t>
            </w:r>
          </w:p>
        </w:tc>
        <w:tc>
          <w:tcPr>
            <w:tcW w:w="20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D97D22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One participant from the exercise group withdrew from the intervention due to feeling too nauseous, dizzy and fatigued to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ttend the exercise sessions.</w:t>
            </w:r>
          </w:p>
        </w:tc>
        <w:tc>
          <w:tcPr>
            <w:tcW w:w="2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466680E" w14:textId="143BDBFE" w:rsidR="008B3A21" w:rsidRPr="00ED4EEC" w:rsidRDefault="00E33589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ody fat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Fat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runk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fat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ean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ppendicular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ean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07B2AFEA" w14:textId="3BD36F3A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walk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6-m usual, fast and backwards walk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tair climb, </w:t>
            </w:r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>repeated sit-to-stand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6D135AC7" w14:textId="730F2F92" w:rsidR="008B3A21" w:rsidRPr="00ED4EEC" w:rsidRDefault="005E1409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ardiorespiratory fitne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1A8E7C0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hest press, leg press and seated row 1-RM;</w:t>
            </w:r>
          </w:p>
          <w:p w14:paraId="6738FC9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PSA</w:t>
            </w:r>
          </w:p>
        </w:tc>
      </w:tr>
      <w:tr w:rsidR="008B3A21" w:rsidRPr="00ED4EEC" w14:paraId="03B456E7" w14:textId="77777777" w:rsidTr="005E1409">
        <w:trPr>
          <w:jc w:val="center"/>
        </w:trPr>
        <w:tc>
          <w:tcPr>
            <w:tcW w:w="179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30376F3" w14:textId="3247F77E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inter</w:t>
            </w:r>
            <w:r w:rsidR="00012441" w:rsidRPr="00ED4EEC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Stone et al., 2015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468DE" w:rsidRPr="00ED4EE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6F7231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Including bone metastases</w:t>
            </w:r>
          </w:p>
        </w:tc>
        <w:tc>
          <w:tcPr>
            <w:tcW w:w="184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20A08E5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;</w:t>
            </w:r>
          </w:p>
          <w:p w14:paraId="5603DD15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hemotherapy; Radiotherapy</w:t>
            </w: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D4548B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1 randomised</w:t>
            </w:r>
          </w:p>
          <w:p w14:paraId="1602ABE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Impact + RT plus home-based AT vs. home-based AT and FLX</w:t>
            </w: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F88C10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Impact + Resistance training</w:t>
            </w:r>
          </w:p>
          <w:p w14:paraId="3C6352F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=29, 2 sessions per week for 48 weeks;</w:t>
            </w:r>
          </w:p>
          <w:p w14:paraId="4973752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Impact: 50 two-footed jumps from the ground with weighted vests</w:t>
            </w:r>
          </w:p>
          <w:p w14:paraId="6D62FAD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T: 1-3 sets of 8-12RM</w:t>
            </w:r>
          </w:p>
        </w:tc>
        <w:tc>
          <w:tcPr>
            <w:tcW w:w="16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93DEC7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dh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82.8%</w:t>
            </w:r>
          </w:p>
          <w:p w14:paraId="27A63DE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t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84.0%</w:t>
            </w:r>
          </w:p>
          <w:p w14:paraId="2FA2374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p: NR</w:t>
            </w:r>
          </w:p>
        </w:tc>
        <w:tc>
          <w:tcPr>
            <w:tcW w:w="20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D2FE05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o adverse events.</w:t>
            </w:r>
          </w:p>
        </w:tc>
        <w:tc>
          <w:tcPr>
            <w:tcW w:w="2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0BDFD8A" w14:textId="7DC7AEEB" w:rsidR="008B3A21" w:rsidRPr="00ED4EEC" w:rsidRDefault="00E33589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Body fat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Fat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runk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fat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ean mass</w:t>
            </w:r>
          </w:p>
        </w:tc>
      </w:tr>
      <w:tr w:rsidR="008B3A21" w:rsidRPr="00ED4EEC" w14:paraId="4620E44A" w14:textId="77777777" w:rsidTr="005E1409">
        <w:trPr>
          <w:jc w:val="center"/>
        </w:trPr>
        <w:tc>
          <w:tcPr>
            <w:tcW w:w="179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548D1A8" w14:textId="37D5D4BF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ilsen et al., 2015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468DE" w:rsidRPr="00ED4EE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59FFCC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Intermediate and high-risk based on PSA and primary tumour</w:t>
            </w:r>
          </w:p>
        </w:tc>
        <w:tc>
          <w:tcPr>
            <w:tcW w:w="184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5B1944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adiotherapy plus ADT; following ADT</w:t>
            </w: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892E2F3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8 randomised</w:t>
            </w:r>
          </w:p>
          <w:p w14:paraId="36197F1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vs. UC</w:t>
            </w: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B2D3DB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Resistance training</w:t>
            </w:r>
          </w:p>
          <w:p w14:paraId="61A6783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=28, 3 sessions per week for 16 weeks performing 1-3 sets of 10RM on Mondays, 2-3 sets of 10 reps at 80-90% of 10RM on Wednesdays, and 2-3 sets of 6RM on Fridays.</w:t>
            </w:r>
          </w:p>
        </w:tc>
        <w:tc>
          <w:tcPr>
            <w:tcW w:w="16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A5DC54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h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78.6%</w:t>
            </w:r>
          </w:p>
          <w:p w14:paraId="0A66B1C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t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NR</w:t>
            </w:r>
          </w:p>
          <w:p w14:paraId="20BDF4F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p: 85.0%</w:t>
            </w:r>
          </w:p>
        </w:tc>
        <w:tc>
          <w:tcPr>
            <w:tcW w:w="20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26C200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Three patients in the resistance training group discontinued the intervention due to pain, two </w:t>
            </w:r>
            <w:proofErr w:type="gram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due</w:t>
            </w:r>
            <w:proofErr w:type="gram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to pain in the knee and one patient due to back pain.</w:t>
            </w:r>
          </w:p>
        </w:tc>
        <w:tc>
          <w:tcPr>
            <w:tcW w:w="2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9161E2F" w14:textId="275A99B7" w:rsidR="008B3A21" w:rsidRPr="00ED4EEC" w:rsidRDefault="00E33589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Body fat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Fat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runk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fat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ean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ppendicular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ean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6090E942" w14:textId="713E4C93" w:rsidR="008B3A21" w:rsidRPr="00ED4EEC" w:rsidRDefault="00E33589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30s sit-to-stand-test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>, stair climb;</w:t>
            </w:r>
          </w:p>
          <w:p w14:paraId="3251704E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hest press and leg press 1-RM;</w:t>
            </w:r>
          </w:p>
          <w:p w14:paraId="794E265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BMI</w:t>
            </w:r>
          </w:p>
        </w:tc>
      </w:tr>
      <w:tr w:rsidR="008B3A21" w:rsidRPr="00ED4EEC" w14:paraId="3442F075" w14:textId="77777777" w:rsidTr="005E1409">
        <w:trPr>
          <w:jc w:val="center"/>
        </w:trPr>
        <w:tc>
          <w:tcPr>
            <w:tcW w:w="179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6E2D641" w14:textId="31E5C0AD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Gilbert et al., 2016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468DE" w:rsidRPr="00ED4EE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742609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R</w:t>
            </w:r>
          </w:p>
        </w:tc>
        <w:tc>
          <w:tcPr>
            <w:tcW w:w="184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881618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</w:t>
            </w: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687EAB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0 randomised</w:t>
            </w:r>
          </w:p>
          <w:p w14:paraId="474514F3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Multimodal exercise program plus home-based AT and RT vs. UC</w:t>
            </w: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041824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Multimodal exercise program</w:t>
            </w:r>
          </w:p>
          <w:p w14:paraId="2C2F82A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=25, 2 sessions per week for 12 weeks;</w:t>
            </w:r>
          </w:p>
          <w:p w14:paraId="35B44EF5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T: 30min at 55-75% HR</w:t>
            </w:r>
          </w:p>
          <w:p w14:paraId="6145E45E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: 2-4 sets of 8-12 reps at 60% of 1-RM</w:t>
            </w:r>
          </w:p>
          <w:p w14:paraId="5156E26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BAL: NR</w:t>
            </w:r>
          </w:p>
        </w:tc>
        <w:tc>
          <w:tcPr>
            <w:tcW w:w="16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D389E1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dh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80.0%</w:t>
            </w:r>
          </w:p>
          <w:p w14:paraId="5015272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t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93.0%</w:t>
            </w:r>
          </w:p>
          <w:p w14:paraId="568AE9D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p: NR</w:t>
            </w:r>
          </w:p>
        </w:tc>
        <w:tc>
          <w:tcPr>
            <w:tcW w:w="20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A3AAB1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o adverse events.</w:t>
            </w:r>
          </w:p>
        </w:tc>
        <w:tc>
          <w:tcPr>
            <w:tcW w:w="2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7C14E3E" w14:textId="582DFCCD" w:rsidR="008B3A21" w:rsidRPr="00ED4EEC" w:rsidRDefault="00E33589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Fat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ean mass</w:t>
            </w:r>
          </w:p>
          <w:p w14:paraId="3DE37AA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BMI;</w:t>
            </w:r>
          </w:p>
          <w:p w14:paraId="5AE592F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PSA</w:t>
            </w:r>
          </w:p>
        </w:tc>
      </w:tr>
      <w:tr w:rsidR="008B3A21" w:rsidRPr="00ED4EEC" w14:paraId="15BE1F16" w14:textId="77777777" w:rsidTr="005E1409">
        <w:trPr>
          <w:jc w:val="center"/>
        </w:trPr>
        <w:tc>
          <w:tcPr>
            <w:tcW w:w="179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70F883B" w14:textId="3889ECC4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Winter</w:t>
            </w:r>
            <w:r w:rsidR="00012441" w:rsidRPr="00ED4EEC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Stone et al., 2016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1468DE" w:rsidRPr="00ED4EEC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9E9FD1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R</w:t>
            </w:r>
          </w:p>
        </w:tc>
        <w:tc>
          <w:tcPr>
            <w:tcW w:w="184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09F94B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Patients following primary treatment other than hormone therapy and not currently undergoing radiation or chemotherapy</w:t>
            </w: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5198C1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64 randomised</w:t>
            </w:r>
          </w:p>
          <w:p w14:paraId="60205D7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Impact + RT vs. UC</w:t>
            </w:r>
          </w:p>
          <w:p w14:paraId="54AE9BE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Sessions with patients and spouses training together</w:t>
            </w: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99F1E65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Impact + Resistance training</w:t>
            </w:r>
          </w:p>
          <w:p w14:paraId="785DD4BE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=32, 2 sessions per week for 24 weeks;</w:t>
            </w:r>
          </w:p>
          <w:p w14:paraId="42B764E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Impact: 1 set of 8–15 repetitions with weighted vests</w:t>
            </w:r>
          </w:p>
          <w:p w14:paraId="10A5B5E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: 1 set of 8-15RM</w:t>
            </w:r>
          </w:p>
        </w:tc>
        <w:tc>
          <w:tcPr>
            <w:tcW w:w="16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04102B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h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100%</w:t>
            </w:r>
          </w:p>
          <w:p w14:paraId="1910FF9E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t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78.0%</w:t>
            </w:r>
          </w:p>
          <w:p w14:paraId="3C2B168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p: 94.0%</w:t>
            </w:r>
          </w:p>
        </w:tc>
        <w:tc>
          <w:tcPr>
            <w:tcW w:w="20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C0C39D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o adverse events.</w:t>
            </w:r>
          </w:p>
        </w:tc>
        <w:tc>
          <w:tcPr>
            <w:tcW w:w="2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C13F686" w14:textId="62591212" w:rsidR="008B3A21" w:rsidRPr="00ED4EEC" w:rsidRDefault="00E33589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Body fat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Fat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runk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fat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ean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04E55178" w14:textId="2A037E11" w:rsidR="008B3A21" w:rsidRPr="00ED4EEC" w:rsidRDefault="00E33589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epeated sit-to-stand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6C731373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hest press and leg press 1-RM</w:t>
            </w:r>
          </w:p>
        </w:tc>
      </w:tr>
      <w:tr w:rsidR="008B3A21" w:rsidRPr="00ED4EEC" w14:paraId="4DCBFA5F" w14:textId="77777777" w:rsidTr="005E1409">
        <w:trPr>
          <w:jc w:val="center"/>
        </w:trPr>
        <w:tc>
          <w:tcPr>
            <w:tcW w:w="179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9BB4FA8" w14:textId="6447F2AD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askin et al., 2016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1468DE" w:rsidRPr="00ED4EE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1EBB08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I-III</w:t>
            </w:r>
          </w:p>
        </w:tc>
        <w:tc>
          <w:tcPr>
            <w:tcW w:w="184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9DF21D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Surgery;</w:t>
            </w:r>
          </w:p>
          <w:p w14:paraId="70226BA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adiotherapy;</w:t>
            </w:r>
          </w:p>
          <w:p w14:paraId="7387EB9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Surgery plus radiotherapy;</w:t>
            </w:r>
          </w:p>
          <w:p w14:paraId="40669DB5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 plus radiotherapy;</w:t>
            </w:r>
          </w:p>
          <w:p w14:paraId="3BBD011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Surgery plus radiotherapy and ADT.</w:t>
            </w: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CDFD57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19 randomised</w:t>
            </w:r>
          </w:p>
          <w:p w14:paraId="120D886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bined resistance and aerobic training plus home-based AT and RT vs. UC</w:t>
            </w: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C36C48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Combined resistance and aerobic training</w:t>
            </w:r>
          </w:p>
          <w:p w14:paraId="4C1DC16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=53, 2 sessions per week for 12 weeks;</w:t>
            </w:r>
          </w:p>
          <w:p w14:paraId="2C91C19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: 20-30min at 40-70% HR</w:t>
            </w:r>
          </w:p>
          <w:p w14:paraId="6EBCC5F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: 2 sets of 8-12 reps</w:t>
            </w:r>
          </w:p>
        </w:tc>
        <w:tc>
          <w:tcPr>
            <w:tcW w:w="16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B04C96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h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98.1%</w:t>
            </w:r>
          </w:p>
          <w:p w14:paraId="61AFB20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t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75.0%</w:t>
            </w:r>
          </w:p>
          <w:p w14:paraId="2C4EDF63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p: NR</w:t>
            </w:r>
          </w:p>
        </w:tc>
        <w:tc>
          <w:tcPr>
            <w:tcW w:w="20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8DCAF0E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One man in the intervention condition aggravated a previous rotator cuff injury during exercise training. One man in the control condition aggravated a previous meniscus injury during baseline testing.</w:t>
            </w:r>
          </w:p>
        </w:tc>
        <w:tc>
          <w:tcPr>
            <w:tcW w:w="2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534A0F9" w14:textId="61454D30" w:rsidR="008B3A21" w:rsidRPr="00ED4EEC" w:rsidRDefault="00E33589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30s sit-to-stand-test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6-minute walk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7F10581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BMI;</w:t>
            </w:r>
          </w:p>
          <w:p w14:paraId="310FFF9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hest press and leg press 1-RM</w:t>
            </w:r>
          </w:p>
        </w:tc>
      </w:tr>
      <w:tr w:rsidR="008B3A21" w:rsidRPr="00ED4EEC" w14:paraId="567BD177" w14:textId="77777777" w:rsidTr="005E1409">
        <w:trPr>
          <w:jc w:val="center"/>
        </w:trPr>
        <w:tc>
          <w:tcPr>
            <w:tcW w:w="179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550FE28" w14:textId="2315929C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Hojan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et al., 2017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1468DE" w:rsidRPr="00ED4EE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F3310B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Gleason Score: 8.8±1.9</w:t>
            </w:r>
          </w:p>
        </w:tc>
        <w:tc>
          <w:tcPr>
            <w:tcW w:w="184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515CBB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</w:t>
            </w: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035405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72 randomised</w:t>
            </w:r>
          </w:p>
          <w:p w14:paraId="55F3068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mbined resistance and aerobic training vs. UC</w:t>
            </w: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74F361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Combined resistance and aerobic training</w:t>
            </w:r>
          </w:p>
          <w:p w14:paraId="64DB45F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=36, 3 sessions per week for 12 weeks;</w:t>
            </w:r>
          </w:p>
          <w:p w14:paraId="4B18936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: 30min at 70-80% HR</w:t>
            </w:r>
          </w:p>
          <w:p w14:paraId="08DC0C33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: 2 sets of 8 reps at 70-75% of 1-RM</w:t>
            </w:r>
          </w:p>
        </w:tc>
        <w:tc>
          <w:tcPr>
            <w:tcW w:w="16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CCCA6F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dh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97.2%</w:t>
            </w:r>
          </w:p>
          <w:p w14:paraId="522E328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t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86.0%</w:t>
            </w:r>
          </w:p>
          <w:p w14:paraId="5155A5A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p: NR</w:t>
            </w:r>
          </w:p>
        </w:tc>
        <w:tc>
          <w:tcPr>
            <w:tcW w:w="20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DC2045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Three overuse injuries to the lower extremities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ere reported in the exercise group.</w:t>
            </w:r>
          </w:p>
        </w:tc>
        <w:tc>
          <w:tcPr>
            <w:tcW w:w="2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F3BDC36" w14:textId="5E6F1018" w:rsidR="008B3A21" w:rsidRPr="00ED4EEC" w:rsidRDefault="00E33589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0"/>
                <w:lang w:val="en-US"/>
              </w:rPr>
              <w:lastRenderedPageBreak/>
              <w:t>6-minute walk;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>BMI</w:t>
            </w:r>
          </w:p>
        </w:tc>
      </w:tr>
      <w:tr w:rsidR="008B3A21" w:rsidRPr="00ED4EEC" w14:paraId="0A470A07" w14:textId="77777777" w:rsidTr="005E1409">
        <w:trPr>
          <w:jc w:val="center"/>
        </w:trPr>
        <w:tc>
          <w:tcPr>
            <w:tcW w:w="179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71FB7DE" w14:textId="2DB3A00D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aaffe et al., 2017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46DDA03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(NHMRC trial)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F58D67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ocalised and nodal metastases;</w:t>
            </w:r>
          </w:p>
          <w:p w14:paraId="4E27932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Gleason Score: 7.8</w:t>
            </w:r>
          </w:p>
        </w:tc>
        <w:tc>
          <w:tcPr>
            <w:tcW w:w="184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F46154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;</w:t>
            </w:r>
          </w:p>
          <w:p w14:paraId="1EAB9FF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 plus radiotherapy;</w:t>
            </w:r>
          </w:p>
          <w:p w14:paraId="39245F4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 plus antiandrogen;</w:t>
            </w:r>
          </w:p>
          <w:p w14:paraId="4369235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 plus surgery</w:t>
            </w: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37E22B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59 randomised</w:t>
            </w:r>
          </w:p>
          <w:p w14:paraId="09078DD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Impact + RT vs. Combined resistance and aerobic training plus home-based AT vs. Delayed AT</w:t>
            </w: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1D9618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Impact + Resistance training</w:t>
            </w:r>
          </w:p>
          <w:p w14:paraId="0B7E30A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=57, 2 sessions per week for 24 weeks;</w:t>
            </w:r>
          </w:p>
          <w:p w14:paraId="031D8FF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Impact: bounding, skipping, drop jumping, hopping, and leaping activities</w:t>
            </w:r>
          </w:p>
          <w:p w14:paraId="2029265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: 2-4 sets of 6-12RM</w:t>
            </w:r>
          </w:p>
          <w:p w14:paraId="65B132A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Combined resistance and aerobic training</w:t>
            </w:r>
          </w:p>
          <w:p w14:paraId="59F1001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=54, 2 sessions per week for 24 weeks;</w:t>
            </w:r>
          </w:p>
          <w:p w14:paraId="0D9D60E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: 20-30min at 60-85% HR</w:t>
            </w:r>
          </w:p>
          <w:p w14:paraId="699A482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: 2-4 sets of 6-12RM</w:t>
            </w:r>
          </w:p>
        </w:tc>
        <w:tc>
          <w:tcPr>
            <w:tcW w:w="16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ECE73F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dh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74.1% &amp; 87.0%</w:t>
            </w:r>
          </w:p>
          <w:p w14:paraId="3143408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t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65.0 and 69.0%</w:t>
            </w:r>
          </w:p>
          <w:p w14:paraId="7C0FD35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p: NR</w:t>
            </w:r>
          </w:p>
        </w:tc>
        <w:tc>
          <w:tcPr>
            <w:tcW w:w="20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62C597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Two men in Impact + RT group withdrew due to compressed spinal discs and shoulder issues. Two men in Combined RT and AT had cardiovascular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roblems, with one requiring heart bypass surgery while another participant developed back pain.</w:t>
            </w:r>
          </w:p>
        </w:tc>
        <w:tc>
          <w:tcPr>
            <w:tcW w:w="2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E7143E8" w14:textId="1AEED45F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00</w:t>
            </w:r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walk</w:t>
            </w:r>
          </w:p>
        </w:tc>
      </w:tr>
      <w:tr w:rsidR="008B3A21" w:rsidRPr="00ED4EEC" w14:paraId="29250DA3" w14:textId="77777777" w:rsidTr="005E1409">
        <w:trPr>
          <w:jc w:val="center"/>
        </w:trPr>
        <w:tc>
          <w:tcPr>
            <w:tcW w:w="179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2587400" w14:textId="3BE7868F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Wall et al., 2017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1468DE" w:rsidRPr="00ED4EE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6670C7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Gleason Score: 8.0</w:t>
            </w:r>
          </w:p>
        </w:tc>
        <w:tc>
          <w:tcPr>
            <w:tcW w:w="184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A55798E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;</w:t>
            </w:r>
          </w:p>
          <w:p w14:paraId="6C253E6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 plus radiotherapy;</w:t>
            </w:r>
          </w:p>
          <w:p w14:paraId="6BD92035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 plus antiandrogen</w:t>
            </w: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3B58313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97 randomised</w:t>
            </w:r>
          </w:p>
          <w:p w14:paraId="6572201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bined resistance and aerobic training plus home-based AT vs. UC</w:t>
            </w: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645979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Combined resistance and aerobic training</w:t>
            </w:r>
          </w:p>
          <w:p w14:paraId="16D5BDD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=50, 2 sessions per week for 24 weeks;</w:t>
            </w:r>
          </w:p>
          <w:p w14:paraId="20E0EB93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: 2-4 sets of 6-12RM</w:t>
            </w:r>
          </w:p>
          <w:p w14:paraId="6FBA33A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: 20-30min at 70-90% HR</w:t>
            </w:r>
          </w:p>
        </w:tc>
        <w:tc>
          <w:tcPr>
            <w:tcW w:w="16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55C71E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h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86.0%</w:t>
            </w:r>
          </w:p>
          <w:p w14:paraId="568B461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t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69.0%</w:t>
            </w:r>
          </w:p>
          <w:p w14:paraId="380C0A7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p: NR</w:t>
            </w:r>
          </w:p>
        </w:tc>
        <w:tc>
          <w:tcPr>
            <w:tcW w:w="20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0FB311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o adverse events.</w:t>
            </w:r>
          </w:p>
        </w:tc>
        <w:tc>
          <w:tcPr>
            <w:tcW w:w="2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F97AE86" w14:textId="1AB5D7F8" w:rsidR="008B3A21" w:rsidRPr="00ED4EEC" w:rsidRDefault="00E33589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Body fat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Fat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runk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fat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>, L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ean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790F4316" w14:textId="2E8D01BC" w:rsidR="008B3A21" w:rsidRPr="00ED4EEC" w:rsidRDefault="005E1409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ardiorespiratory fitne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598D9F4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PSA</w:t>
            </w:r>
          </w:p>
        </w:tc>
      </w:tr>
      <w:tr w:rsidR="008B3A21" w:rsidRPr="00ED4EEC" w14:paraId="2CF09877" w14:textId="77777777" w:rsidTr="005E1409">
        <w:trPr>
          <w:jc w:val="center"/>
        </w:trPr>
        <w:tc>
          <w:tcPr>
            <w:tcW w:w="179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D88F6B1" w14:textId="0808A5B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affe et al., 2018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5A6C9AE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(RADAR trial)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380398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II-IV</w:t>
            </w:r>
          </w:p>
        </w:tc>
        <w:tc>
          <w:tcPr>
            <w:tcW w:w="184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92C028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Previous ADT and radiotherapy</w:t>
            </w: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869D30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7 randomised</w:t>
            </w:r>
          </w:p>
          <w:p w14:paraId="3ED09EA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bined resistance and aerobic training plus home-based AT vs. physical activity material</w:t>
            </w: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463964E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Combined resistance and aerobic training</w:t>
            </w:r>
          </w:p>
          <w:p w14:paraId="5B8A112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n=28, 2 sessions per week </w:t>
            </w:r>
            <w:proofErr w:type="gram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during</w:t>
            </w:r>
            <w:proofErr w:type="gram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24 weeks;</w:t>
            </w:r>
          </w:p>
          <w:p w14:paraId="5AC1688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: 2-4 sets of 6-12RM</w:t>
            </w:r>
          </w:p>
          <w:p w14:paraId="48D2D41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: 20-30min at 70-85% HR</w:t>
            </w:r>
          </w:p>
        </w:tc>
        <w:tc>
          <w:tcPr>
            <w:tcW w:w="16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B1F24C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h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NR</w:t>
            </w:r>
          </w:p>
          <w:p w14:paraId="54D40AB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t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77.0%</w:t>
            </w:r>
          </w:p>
          <w:p w14:paraId="65ABEF7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p: NR</w:t>
            </w:r>
          </w:p>
        </w:tc>
        <w:tc>
          <w:tcPr>
            <w:tcW w:w="20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00D772E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R</w:t>
            </w:r>
          </w:p>
        </w:tc>
        <w:tc>
          <w:tcPr>
            <w:tcW w:w="2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FA1CADE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eg press 1-RM</w:t>
            </w:r>
          </w:p>
        </w:tc>
      </w:tr>
      <w:tr w:rsidR="008B3A21" w:rsidRPr="00ED4EEC" w14:paraId="6AF38932" w14:textId="77777777" w:rsidTr="005E1409">
        <w:trPr>
          <w:jc w:val="center"/>
        </w:trPr>
        <w:tc>
          <w:tcPr>
            <w:tcW w:w="179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515E3C6" w14:textId="3A666841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Galvão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et al., 2018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3CFF4E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Patients with established bone metastatic disease</w:t>
            </w:r>
          </w:p>
        </w:tc>
        <w:tc>
          <w:tcPr>
            <w:tcW w:w="184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BF310D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;</w:t>
            </w:r>
          </w:p>
          <w:p w14:paraId="66D9060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Prostatectomy;</w:t>
            </w:r>
          </w:p>
          <w:p w14:paraId="2EC92E2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adiotherapy;</w:t>
            </w:r>
          </w:p>
          <w:p w14:paraId="76FC98C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Brachytherapy;</w:t>
            </w:r>
          </w:p>
          <w:p w14:paraId="537E3235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hemotherapy</w:t>
            </w: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B58F75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57 randomised</w:t>
            </w:r>
          </w:p>
          <w:p w14:paraId="0F15A78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Multimodal exercise program vs. UC</w:t>
            </w: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CC81D7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Multimodal exercise program</w:t>
            </w:r>
          </w:p>
          <w:p w14:paraId="341E2B2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=28, 3 sessions per week for 12 weeks;</w:t>
            </w:r>
          </w:p>
          <w:p w14:paraId="046A4C5E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: 2 sets of 10-12 reps at 10-12RM</w:t>
            </w:r>
          </w:p>
          <w:p w14:paraId="7D00536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: 20-30min at 60-85% HR</w:t>
            </w:r>
          </w:p>
          <w:p w14:paraId="108CFC3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LX: 2-4 reps for 30-60 seconds</w:t>
            </w:r>
          </w:p>
        </w:tc>
        <w:tc>
          <w:tcPr>
            <w:tcW w:w="16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BB4F425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dh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82.1%</w:t>
            </w:r>
          </w:p>
          <w:p w14:paraId="3806F653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t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89.0%</w:t>
            </w:r>
          </w:p>
          <w:p w14:paraId="7E24A18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p: NR</w:t>
            </w:r>
          </w:p>
        </w:tc>
        <w:tc>
          <w:tcPr>
            <w:tcW w:w="20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E56581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o adverse events.</w:t>
            </w:r>
          </w:p>
        </w:tc>
        <w:tc>
          <w:tcPr>
            <w:tcW w:w="2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17D66B5" w14:textId="1DA0110C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>at mass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>Lean mass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32DA0220" w14:textId="2F20D43D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walk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6-m usual, fast and backward walk, </w:t>
            </w:r>
            <w:proofErr w:type="gramStart"/>
            <w:r w:rsidR="00E33589" w:rsidRPr="00ED4EEC">
              <w:rPr>
                <w:rFonts w:ascii="Times New Roman" w:hAnsi="Times New Roman" w:cs="Times New Roman"/>
                <w:sz w:val="24"/>
                <w:szCs w:val="20"/>
              </w:rPr>
              <w:t>T</w:t>
            </w:r>
            <w:proofErr w:type="spellStart"/>
            <w:r w:rsidR="00E33589" w:rsidRPr="00ED4EEC">
              <w:rPr>
                <w:rFonts w:ascii="Times New Roman" w:hAnsi="Times New Roman" w:cs="Times New Roman"/>
                <w:sz w:val="24"/>
                <w:szCs w:val="20"/>
                <w:lang w:val="en-US"/>
              </w:rPr>
              <w:t>imed</w:t>
            </w:r>
            <w:proofErr w:type="spellEnd"/>
            <w:proofErr w:type="gramEnd"/>
            <w:r w:rsidR="00E33589" w:rsidRPr="00ED4EEC">
              <w:rPr>
                <w:rFonts w:ascii="Times New Roman" w:hAnsi="Times New Roman" w:cs="Times New Roman"/>
                <w:sz w:val="24"/>
                <w:szCs w:val="20"/>
                <w:lang w:val="en-US"/>
              </w:rPr>
              <w:t xml:space="preserve"> up-and-go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33589" w:rsidRPr="00ED4EEC">
              <w:rPr>
                <w:rFonts w:ascii="Times New Roman" w:hAnsi="Times New Roman" w:cs="Times New Roman"/>
                <w:sz w:val="24"/>
                <w:szCs w:val="20"/>
                <w:lang w:val="en-US"/>
              </w:rPr>
              <w:t>repeated sit-to-stand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70904D5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eg extension 1-RM</w:t>
            </w:r>
          </w:p>
        </w:tc>
      </w:tr>
      <w:tr w:rsidR="008B3A21" w:rsidRPr="00ED4EEC" w14:paraId="11FE4F19" w14:textId="77777777" w:rsidTr="005E1409">
        <w:trPr>
          <w:jc w:val="center"/>
        </w:trPr>
        <w:tc>
          <w:tcPr>
            <w:tcW w:w="179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BE342C5" w14:textId="7DC81916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awson et al., 2018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1468DE" w:rsidRPr="00ED4EE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8853FE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Including bone and nodal metastases</w:t>
            </w:r>
          </w:p>
          <w:p w14:paraId="2AF2686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Gleason Score: 7.5</w:t>
            </w:r>
          </w:p>
        </w:tc>
        <w:tc>
          <w:tcPr>
            <w:tcW w:w="184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09CE4D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;</w:t>
            </w:r>
          </w:p>
          <w:p w14:paraId="0E04756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ntiandrogen;</w:t>
            </w:r>
          </w:p>
          <w:p w14:paraId="5C19EEE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adiotherapy;</w:t>
            </w:r>
          </w:p>
          <w:p w14:paraId="69EFDE8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Surgery;</w:t>
            </w:r>
          </w:p>
          <w:p w14:paraId="3237BDA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hemotherapy</w:t>
            </w:r>
          </w:p>
          <w:p w14:paraId="1F7276E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5480BE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37 randomised</w:t>
            </w:r>
          </w:p>
          <w:p w14:paraId="37FC84A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 vs. home-based FLX</w:t>
            </w:r>
          </w:p>
          <w:p w14:paraId="6D7A43F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Part of the sample received whey protein isolate (~50%)</w:t>
            </w: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68F907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Resistance training</w:t>
            </w:r>
          </w:p>
          <w:p w14:paraId="4CA5DE6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=16, 3 sessions per week for 12 weeks performing 3 sets of 8-15 reps at 60-83% of 1-RM</w:t>
            </w:r>
          </w:p>
        </w:tc>
        <w:tc>
          <w:tcPr>
            <w:tcW w:w="16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251DF9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h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87.5%</w:t>
            </w:r>
          </w:p>
          <w:p w14:paraId="69FBC3A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t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93.8%</w:t>
            </w:r>
          </w:p>
          <w:p w14:paraId="7A8EAE8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p: 88.3%</w:t>
            </w:r>
          </w:p>
        </w:tc>
        <w:tc>
          <w:tcPr>
            <w:tcW w:w="20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ECAFD83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o adverse events.</w:t>
            </w:r>
          </w:p>
        </w:tc>
        <w:tc>
          <w:tcPr>
            <w:tcW w:w="2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C6C5D89" w14:textId="205E3A03" w:rsidR="008B3A21" w:rsidRPr="00ED4EEC" w:rsidRDefault="00E33589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Body fat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>, F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>, L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ean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ppendicular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ean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444D2D88" w14:textId="74E958B9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E33589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walk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D71973" w:rsidRPr="00ED4EEC">
              <w:rPr>
                <w:rFonts w:ascii="Times New Roman" w:hAnsi="Times New Roman" w:cs="Times New Roman"/>
                <w:sz w:val="24"/>
                <w:szCs w:val="24"/>
              </w:rPr>
              <w:t>timed up-and-go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, stair climb;</w:t>
            </w:r>
          </w:p>
          <w:p w14:paraId="5FD88F4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hest press, leg extension, leg press and seated row 1-RM</w:t>
            </w:r>
          </w:p>
        </w:tc>
      </w:tr>
      <w:tr w:rsidR="008B3A21" w:rsidRPr="00ED4EEC" w14:paraId="5A5E6AFB" w14:textId="77777777" w:rsidTr="005E1409">
        <w:trPr>
          <w:jc w:val="center"/>
        </w:trPr>
        <w:tc>
          <w:tcPr>
            <w:tcW w:w="179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42D288E" w14:textId="37F0FADF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libhai et al., 2019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1468DE" w:rsidRPr="00ED4EE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379AB73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Gleason score range from 6 to 10</w:t>
            </w:r>
          </w:p>
        </w:tc>
        <w:tc>
          <w:tcPr>
            <w:tcW w:w="184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DB328C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</w:t>
            </w: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D30378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3 randomised</w:t>
            </w:r>
          </w:p>
          <w:p w14:paraId="7DCE2833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Personal supervised vs. group supervised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vs. home-based exercise program</w:t>
            </w: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8E932A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Multimodal exercise program</w:t>
            </w:r>
          </w:p>
          <w:p w14:paraId="5548E98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=19, 3 sessions per week for 24 weeks</w:t>
            </w:r>
          </w:p>
        </w:tc>
        <w:tc>
          <w:tcPr>
            <w:tcW w:w="16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93427C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dh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85.0%</w:t>
            </w:r>
          </w:p>
          <w:p w14:paraId="10E7C70E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t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75.0%</w:t>
            </w:r>
          </w:p>
          <w:p w14:paraId="26CC26E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p: NR</w:t>
            </w:r>
          </w:p>
        </w:tc>
        <w:tc>
          <w:tcPr>
            <w:tcW w:w="20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0FE067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hree adverse events (two grade 2 events in home-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ased exercise program participants and one grade 1 event in a personal supervised participant; primarily musculoskeletal)</w:t>
            </w:r>
          </w:p>
        </w:tc>
        <w:tc>
          <w:tcPr>
            <w:tcW w:w="2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C4B2886" w14:textId="6E5969E5" w:rsidR="008B3A21" w:rsidRPr="00ED4EEC" w:rsidRDefault="005E1409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ardiorespiratory fitness</w:t>
            </w:r>
          </w:p>
        </w:tc>
      </w:tr>
      <w:tr w:rsidR="008B3A21" w:rsidRPr="00ED4EEC" w14:paraId="5C71FF2B" w14:textId="77777777" w:rsidTr="005E1409">
        <w:trPr>
          <w:jc w:val="center"/>
        </w:trPr>
        <w:tc>
          <w:tcPr>
            <w:tcW w:w="179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33AFD67" w14:textId="31E37180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djavera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et al., 2019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1468DE" w:rsidRPr="00ED4EE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918554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ocally advanced and metastatic patients;</w:t>
            </w:r>
          </w:p>
          <w:p w14:paraId="758B436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Gleason score range from 6 to 10</w:t>
            </w:r>
          </w:p>
        </w:tc>
        <w:tc>
          <w:tcPr>
            <w:tcW w:w="184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AA5A75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;</w:t>
            </w:r>
          </w:p>
          <w:p w14:paraId="4012E983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 plus radiotherapy</w:t>
            </w: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095262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0 randomised</w:t>
            </w:r>
          </w:p>
          <w:p w14:paraId="64E463C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bined resistance and aerobic training plus home-based AT and RT vs. UC</w:t>
            </w: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8D5A8E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Combined resistance and aerobic training</w:t>
            </w:r>
          </w:p>
          <w:p w14:paraId="27BE9D2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n=24, 2 sessions per week </w:t>
            </w:r>
            <w:proofErr w:type="gram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during</w:t>
            </w:r>
            <w:proofErr w:type="gram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12 weeks;</w:t>
            </w:r>
          </w:p>
          <w:p w14:paraId="569FFA8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:</w:t>
            </w:r>
            <w:r w:rsidRPr="00ED4EEC">
              <w:rPr>
                <w:sz w:val="24"/>
                <w:szCs w:val="24"/>
              </w:rPr>
              <w:t xml:space="preserve">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6 bouts of 5 min at 55-85% HR</w:t>
            </w:r>
          </w:p>
          <w:p w14:paraId="525B9FB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T: 2-4 sets of 10 reps at 11-15 RPE</w:t>
            </w:r>
          </w:p>
        </w:tc>
        <w:tc>
          <w:tcPr>
            <w:tcW w:w="16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00B9EB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dh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91.7%</w:t>
            </w:r>
          </w:p>
          <w:p w14:paraId="78D51E95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t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70.0%</w:t>
            </w:r>
          </w:p>
          <w:p w14:paraId="2303323E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p: NR</w:t>
            </w:r>
          </w:p>
        </w:tc>
        <w:tc>
          <w:tcPr>
            <w:tcW w:w="20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CAB2E9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o adverse events.</w:t>
            </w:r>
          </w:p>
        </w:tc>
        <w:tc>
          <w:tcPr>
            <w:tcW w:w="2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E274E4A" w14:textId="0F4C5E62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D71973" w:rsidRPr="00ED4EEC">
              <w:rPr>
                <w:rFonts w:ascii="Times New Roman" w:hAnsi="Times New Roman" w:cs="Times New Roman"/>
                <w:sz w:val="24"/>
                <w:szCs w:val="24"/>
              </w:rPr>
              <w:t>at mass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24F35B41" w14:textId="5579A8EF" w:rsidR="008B3A21" w:rsidRPr="00ED4EEC" w:rsidRDefault="005E1409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ardiorespiratory fitne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;</w:t>
            </w:r>
          </w:p>
          <w:p w14:paraId="2700957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PSA</w:t>
            </w:r>
          </w:p>
        </w:tc>
      </w:tr>
      <w:tr w:rsidR="008B3A21" w:rsidRPr="00ED4EEC" w14:paraId="2FB08DE2" w14:textId="77777777" w:rsidTr="005E1409">
        <w:trPr>
          <w:jc w:val="center"/>
        </w:trPr>
        <w:tc>
          <w:tcPr>
            <w:tcW w:w="179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C56FCC6" w14:textId="6A2B84AE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aaffe et al., 2019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02BFDD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Gleason score: 7.6</w:t>
            </w:r>
          </w:p>
        </w:tc>
        <w:tc>
          <w:tcPr>
            <w:tcW w:w="184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2B5E6A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;</w:t>
            </w:r>
          </w:p>
          <w:p w14:paraId="575DEAA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 plus surgery;</w:t>
            </w:r>
          </w:p>
          <w:p w14:paraId="48FF2683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 plus radiotherapy</w:t>
            </w: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F754B6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04 randomised</w:t>
            </w:r>
          </w:p>
          <w:p w14:paraId="51D98F45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bined resistance and aerobic training + Impact loading plus home-based AT vs. UC</w:t>
            </w:r>
          </w:p>
          <w:p w14:paraId="225A2B6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ll patients received standard daily</w:t>
            </w:r>
          </w:p>
          <w:p w14:paraId="783FC00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supplementation with calcium and vitamin D3</w:t>
            </w: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F696E5A" w14:textId="77777777" w:rsidR="00990EBC" w:rsidRPr="00ED4EEC" w:rsidRDefault="00990EBC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Multimodal exercise program</w:t>
            </w:r>
          </w:p>
          <w:p w14:paraId="3004837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=54, 3 sessions per week for 24 weeks;</w:t>
            </w:r>
          </w:p>
          <w:p w14:paraId="3834F7E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Impact: bounding, skipping, drop jumping, hopping, and leaping activities</w:t>
            </w:r>
          </w:p>
          <w:p w14:paraId="63161F5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: 2-4 sets of 6-12RM</w:t>
            </w:r>
          </w:p>
          <w:p w14:paraId="62BC698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: 25-40min at 60-85% HR</w:t>
            </w:r>
          </w:p>
        </w:tc>
        <w:tc>
          <w:tcPr>
            <w:tcW w:w="16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12A1B1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h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88.9%</w:t>
            </w:r>
          </w:p>
          <w:p w14:paraId="775F200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t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79.0%</w:t>
            </w:r>
          </w:p>
          <w:p w14:paraId="175C3CA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p: NR</w:t>
            </w:r>
          </w:p>
        </w:tc>
        <w:tc>
          <w:tcPr>
            <w:tcW w:w="20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88FAE9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o adverse events.</w:t>
            </w:r>
          </w:p>
        </w:tc>
        <w:tc>
          <w:tcPr>
            <w:tcW w:w="2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B2A4547" w14:textId="6AE107D7" w:rsidR="008B3A21" w:rsidRPr="00ED4EEC" w:rsidRDefault="00D71973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Body fat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Fat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runk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fat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>, L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ean mass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B3A21"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ppendicular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ean mass</w:t>
            </w:r>
          </w:p>
        </w:tc>
      </w:tr>
      <w:tr w:rsidR="008B3A21" w:rsidRPr="00ED4EEC" w14:paraId="2D51671F" w14:textId="77777777" w:rsidTr="005E1409">
        <w:trPr>
          <w:jc w:val="center"/>
        </w:trPr>
        <w:tc>
          <w:tcPr>
            <w:tcW w:w="179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233FEFD2" w14:textId="3B273D0E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ewton et al., 2019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193AAE" w:rsidRPr="00ED4EE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66E00129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(NHMRC trial)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A9972B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ocalised and nodal metastases;</w:t>
            </w:r>
          </w:p>
          <w:p w14:paraId="2BD3854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leason Score: 7.8</w:t>
            </w:r>
          </w:p>
        </w:tc>
        <w:tc>
          <w:tcPr>
            <w:tcW w:w="184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CAC5BE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DT;</w:t>
            </w:r>
          </w:p>
          <w:p w14:paraId="2B4F148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DT plus radiotherapy;</w:t>
            </w:r>
          </w:p>
          <w:p w14:paraId="13D31D8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DT plus antiandrogen.</w:t>
            </w:r>
          </w:p>
        </w:tc>
        <w:tc>
          <w:tcPr>
            <w:tcW w:w="24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5210E3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54 randomised</w:t>
            </w:r>
          </w:p>
          <w:p w14:paraId="002A96E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Impact + Resistance training vs. Combined 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esistance and aerobic training plus home-based AT vs. Delayed AT</w:t>
            </w: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CEC676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Impact + Resistance training</w:t>
            </w:r>
          </w:p>
          <w:p w14:paraId="144880F7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=57, 2 sessions per week for 24 weeks;</w:t>
            </w:r>
          </w:p>
          <w:p w14:paraId="3C8846C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Impact: bounding, skipping, drop jumping, hopping, and leaping activities</w:t>
            </w:r>
          </w:p>
          <w:p w14:paraId="5310A30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: 2-4 sets of 6-12RM</w:t>
            </w:r>
          </w:p>
          <w:p w14:paraId="404B0FB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Combined resistance and aerobic training</w:t>
            </w:r>
          </w:p>
          <w:p w14:paraId="1AA7E1D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n=50, 2 sessions per week for 24 weeks;</w:t>
            </w:r>
          </w:p>
          <w:p w14:paraId="358EB0B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T: 20-30min at 60-85% HR</w:t>
            </w:r>
          </w:p>
          <w:p w14:paraId="3E1E599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T: 2-4 sets of 6-12RM</w:t>
            </w:r>
          </w:p>
        </w:tc>
        <w:tc>
          <w:tcPr>
            <w:tcW w:w="168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D609C8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dh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73.7% &amp; 86.0%</w:t>
            </w:r>
          </w:p>
          <w:p w14:paraId="6E628FC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tt</w:t>
            </w:r>
            <w:proofErr w:type="spellEnd"/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: 65.0 and 70.0%</w:t>
            </w:r>
          </w:p>
          <w:p w14:paraId="5631EAB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omp: NR</w:t>
            </w:r>
          </w:p>
        </w:tc>
        <w:tc>
          <w:tcPr>
            <w:tcW w:w="20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405E48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o adverse events.</w:t>
            </w:r>
          </w:p>
        </w:tc>
        <w:tc>
          <w:tcPr>
            <w:tcW w:w="2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11C6FBA" w14:textId="75FAEF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D71973" w:rsidRPr="00ED4EEC">
              <w:rPr>
                <w:rFonts w:ascii="Times New Roman" w:hAnsi="Times New Roman" w:cs="Times New Roman"/>
                <w:sz w:val="24"/>
                <w:szCs w:val="24"/>
              </w:rPr>
              <w:t>at mass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, L</w:t>
            </w:r>
            <w:r w:rsidR="00D71973" w:rsidRPr="00ED4EEC">
              <w:rPr>
                <w:rFonts w:ascii="Times New Roman" w:hAnsi="Times New Roman" w:cs="Times New Roman"/>
                <w:sz w:val="24"/>
                <w:szCs w:val="24"/>
              </w:rPr>
              <w:t>ean mass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D71973" w:rsidRPr="00ED4EE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ppendicular </w:t>
            </w:r>
            <w:r w:rsidR="00D71973" w:rsidRPr="00ED4EEC">
              <w:rPr>
                <w:rFonts w:ascii="Times New Roman" w:hAnsi="Times New Roman" w:cs="Times New Roman"/>
                <w:sz w:val="24"/>
                <w:szCs w:val="24"/>
              </w:rPr>
              <w:t>lean mass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3AF6E8E5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hest press, leg press, leg extension and seated row 1-RM</w:t>
            </w:r>
          </w:p>
        </w:tc>
      </w:tr>
    </w:tbl>
    <w:p w14:paraId="78B3426C" w14:textId="769E1290" w:rsidR="00442AF3" w:rsidRPr="00E2493B" w:rsidRDefault="008B3A21" w:rsidP="008055D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EEC">
        <w:rPr>
          <w:rFonts w:ascii="Times New Roman" w:hAnsi="Times New Roman" w:cs="Times New Roman"/>
          <w:sz w:val="24"/>
          <w:szCs w:val="24"/>
        </w:rPr>
        <w:lastRenderedPageBreak/>
        <w:t xml:space="preserve">Legend: 1-RM, 1-repetition maximum; Add, </w:t>
      </w:r>
      <w:proofErr w:type="spellStart"/>
      <w:r w:rsidRPr="00ED4EEC">
        <w:rPr>
          <w:rFonts w:ascii="Times New Roman" w:hAnsi="Times New Roman" w:cs="Times New Roman"/>
          <w:sz w:val="24"/>
          <w:szCs w:val="24"/>
        </w:rPr>
        <w:t>Adherece</w:t>
      </w:r>
      <w:proofErr w:type="spellEnd"/>
      <w:r w:rsidRPr="00ED4EEC">
        <w:rPr>
          <w:rFonts w:ascii="Times New Roman" w:hAnsi="Times New Roman" w:cs="Times New Roman"/>
          <w:sz w:val="24"/>
          <w:szCs w:val="24"/>
        </w:rPr>
        <w:t xml:space="preserve">, ADT, Androgen deprivation therapy; AT, Aerobic training; </w:t>
      </w:r>
      <w:proofErr w:type="spellStart"/>
      <w:r w:rsidRPr="00ED4EEC">
        <w:rPr>
          <w:rFonts w:ascii="Times New Roman" w:hAnsi="Times New Roman" w:cs="Times New Roman"/>
          <w:sz w:val="24"/>
          <w:szCs w:val="24"/>
        </w:rPr>
        <w:t>Att</w:t>
      </w:r>
      <w:proofErr w:type="spellEnd"/>
      <w:r w:rsidRPr="00ED4EEC">
        <w:rPr>
          <w:rFonts w:ascii="Times New Roman" w:hAnsi="Times New Roman" w:cs="Times New Roman"/>
          <w:sz w:val="24"/>
          <w:szCs w:val="24"/>
        </w:rPr>
        <w:t xml:space="preserve">, Attendance; BAL, balance exercises; BMI, Body mass index; Comp, Compliance; FLX, Flexibility training; GnRH, Gonadotrophin-releasing hormone; NHMRC, National </w:t>
      </w:r>
      <w:r w:rsidRPr="00ED4EEC">
        <w:rPr>
          <w:rFonts w:ascii="Times New Roman" w:hAnsi="Times New Roman" w:cs="Times New Roman"/>
          <w:sz w:val="24"/>
          <w:szCs w:val="24"/>
        </w:rPr>
        <w:lastRenderedPageBreak/>
        <w:t>Health and Medical Research Council; NR, Not reported; PSA, Prostate-specific antigen; RT, Resistance training; UC, Usual care control group; VO</w:t>
      </w:r>
      <w:r w:rsidRPr="00ED4EEC">
        <w:rPr>
          <w:rFonts w:ascii="Times New Roman" w:hAnsi="Times New Roman" w:cs="Times New Roman"/>
          <w:sz w:val="24"/>
          <w:szCs w:val="24"/>
          <w:vertAlign w:val="subscript"/>
        </w:rPr>
        <w:t>2peak</w:t>
      </w:r>
      <w:r w:rsidRPr="00ED4EEC">
        <w:rPr>
          <w:rFonts w:ascii="Times New Roman" w:hAnsi="Times New Roman" w:cs="Times New Roman"/>
          <w:sz w:val="24"/>
          <w:szCs w:val="24"/>
        </w:rPr>
        <w:t>, Peak Oxygen Uptak</w:t>
      </w:r>
      <w:r w:rsidR="004C3DA6">
        <w:rPr>
          <w:rFonts w:ascii="Times New Roman" w:hAnsi="Times New Roman" w:cs="Times New Roman"/>
          <w:sz w:val="24"/>
          <w:szCs w:val="24"/>
        </w:rPr>
        <w:t>e</w:t>
      </w:r>
      <w:bookmarkStart w:id="0" w:name="_GoBack"/>
      <w:bookmarkEnd w:id="0"/>
    </w:p>
    <w:sectPr w:rsidR="00442AF3" w:rsidRPr="00E2493B" w:rsidSect="00965AF8">
      <w:pgSz w:w="16838" w:h="11906" w:orient="landscape" w:code="9"/>
      <w:pgMar w:top="1134" w:right="1134" w:bottom="1701" w:left="1701" w:header="709" w:footer="709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jc0MDGwNDA3MDNV0lEKTi0uzszPAykwrwUAnSpYYiwAAAA="/>
  </w:docVars>
  <w:rsids>
    <w:rsidRoot w:val="005F7E91"/>
    <w:rsid w:val="00012441"/>
    <w:rsid w:val="00067A9E"/>
    <w:rsid w:val="00070428"/>
    <w:rsid w:val="000A0E74"/>
    <w:rsid w:val="000B62EF"/>
    <w:rsid w:val="000C2758"/>
    <w:rsid w:val="00126B0C"/>
    <w:rsid w:val="0013091B"/>
    <w:rsid w:val="001468DE"/>
    <w:rsid w:val="00186306"/>
    <w:rsid w:val="00193AAE"/>
    <w:rsid w:val="001D0FA5"/>
    <w:rsid w:val="001F522E"/>
    <w:rsid w:val="002021CF"/>
    <w:rsid w:val="002410FB"/>
    <w:rsid w:val="00280DE2"/>
    <w:rsid w:val="002A4ECB"/>
    <w:rsid w:val="002B1D57"/>
    <w:rsid w:val="002C6F78"/>
    <w:rsid w:val="002F0527"/>
    <w:rsid w:val="00321E59"/>
    <w:rsid w:val="003D5ECC"/>
    <w:rsid w:val="0044083A"/>
    <w:rsid w:val="00442AF3"/>
    <w:rsid w:val="00495B35"/>
    <w:rsid w:val="004A1655"/>
    <w:rsid w:val="004C3DA6"/>
    <w:rsid w:val="004C7089"/>
    <w:rsid w:val="00516972"/>
    <w:rsid w:val="005170F7"/>
    <w:rsid w:val="005318E5"/>
    <w:rsid w:val="005C62F5"/>
    <w:rsid w:val="005E1409"/>
    <w:rsid w:val="005E5D69"/>
    <w:rsid w:val="005F7E91"/>
    <w:rsid w:val="00685514"/>
    <w:rsid w:val="00690E8B"/>
    <w:rsid w:val="006E003B"/>
    <w:rsid w:val="00784EBB"/>
    <w:rsid w:val="007D723E"/>
    <w:rsid w:val="008014BB"/>
    <w:rsid w:val="008055D6"/>
    <w:rsid w:val="008B3A21"/>
    <w:rsid w:val="008B5442"/>
    <w:rsid w:val="008B5BDF"/>
    <w:rsid w:val="008E200D"/>
    <w:rsid w:val="009335FB"/>
    <w:rsid w:val="009570A2"/>
    <w:rsid w:val="00965AF8"/>
    <w:rsid w:val="00990EBC"/>
    <w:rsid w:val="00993A67"/>
    <w:rsid w:val="009A18AB"/>
    <w:rsid w:val="009E1281"/>
    <w:rsid w:val="00A0402D"/>
    <w:rsid w:val="00A422E3"/>
    <w:rsid w:val="00A45EB5"/>
    <w:rsid w:val="00A74E49"/>
    <w:rsid w:val="00AC0E2B"/>
    <w:rsid w:val="00B17AAF"/>
    <w:rsid w:val="00B329B9"/>
    <w:rsid w:val="00B400D9"/>
    <w:rsid w:val="00B82F1A"/>
    <w:rsid w:val="00BA3CDF"/>
    <w:rsid w:val="00BE2EB7"/>
    <w:rsid w:val="00BE3904"/>
    <w:rsid w:val="00BE6762"/>
    <w:rsid w:val="00BF2D32"/>
    <w:rsid w:val="00C4149A"/>
    <w:rsid w:val="00C54DC3"/>
    <w:rsid w:val="00C8468B"/>
    <w:rsid w:val="00C953B2"/>
    <w:rsid w:val="00CA525D"/>
    <w:rsid w:val="00CB1077"/>
    <w:rsid w:val="00CC6D05"/>
    <w:rsid w:val="00CD480F"/>
    <w:rsid w:val="00CE71EC"/>
    <w:rsid w:val="00D0618D"/>
    <w:rsid w:val="00D068DD"/>
    <w:rsid w:val="00D62FC1"/>
    <w:rsid w:val="00D67B0A"/>
    <w:rsid w:val="00D70D12"/>
    <w:rsid w:val="00D71973"/>
    <w:rsid w:val="00DB793E"/>
    <w:rsid w:val="00E2493B"/>
    <w:rsid w:val="00E33589"/>
    <w:rsid w:val="00E43610"/>
    <w:rsid w:val="00E649BF"/>
    <w:rsid w:val="00ED4EEC"/>
    <w:rsid w:val="00EE42DF"/>
    <w:rsid w:val="00F051BB"/>
    <w:rsid w:val="00F24A94"/>
    <w:rsid w:val="00F40F11"/>
    <w:rsid w:val="00F465A7"/>
    <w:rsid w:val="00F9420C"/>
    <w:rsid w:val="00FB7525"/>
    <w:rsid w:val="00FD0D96"/>
    <w:rsid w:val="00FD4D1D"/>
    <w:rsid w:val="00FF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9CF02"/>
  <w15:chartTrackingRefBased/>
  <w15:docId w15:val="{8FFF63AB-0F28-436E-8BB0-771291BB2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6762"/>
    <w:pPr>
      <w:spacing w:after="0" w:line="240" w:lineRule="auto"/>
    </w:pPr>
    <w:rPr>
      <w:rFonts w:eastAsiaTheme="minorEastAsia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D480F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CD480F"/>
  </w:style>
  <w:style w:type="paragraph" w:styleId="BalloonText">
    <w:name w:val="Balloon Text"/>
    <w:basedOn w:val="Normal"/>
    <w:link w:val="BalloonTextChar"/>
    <w:uiPriority w:val="99"/>
    <w:semiHidden/>
    <w:unhideWhenUsed/>
    <w:rsid w:val="008B3A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3A21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8B3A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3A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3A21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3A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3A21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46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B063BD-FE85-4E79-BFEC-3A7377A6E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</TotalTime>
  <Pages>17</Pages>
  <Words>1860</Words>
  <Characters>10603</Characters>
  <Application>Microsoft Office Word</Application>
  <DocSecurity>0</DocSecurity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</dc:creator>
  <cp:keywords/>
  <dc:description/>
  <cp:lastModifiedBy>Pedro LOPEZ DA CRUZ</cp:lastModifiedBy>
  <cp:revision>74</cp:revision>
  <dcterms:created xsi:type="dcterms:W3CDTF">2019-11-10T02:38:00Z</dcterms:created>
  <dcterms:modified xsi:type="dcterms:W3CDTF">2020-08-05T01:14:00Z</dcterms:modified>
</cp:coreProperties>
</file>